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McNaugh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Naugh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77 Oak Street, Winnetka, IL, USA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aymcnaught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9985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cNaugh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